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3F5C00" w14:textId="334AA6FF" w:rsidR="00546469" w:rsidRPr="00E45730" w:rsidRDefault="00E45730">
      <w:pPr>
        <w:rPr>
          <w:sz w:val="36"/>
          <w:szCs w:val="36"/>
        </w:rPr>
      </w:pPr>
      <w:r w:rsidRPr="00E45730">
        <w:rPr>
          <w:sz w:val="36"/>
          <w:szCs w:val="36"/>
          <w:highlight w:val="lightGray"/>
        </w:rPr>
        <w:t>TEB1</w:t>
      </w:r>
      <w:r w:rsidR="00F86614">
        <w:rPr>
          <w:sz w:val="36"/>
          <w:szCs w:val="36"/>
          <w:highlight w:val="lightGray"/>
        </w:rPr>
        <w:t>06</w:t>
      </w:r>
      <w:r w:rsidRPr="00E45730">
        <w:rPr>
          <w:sz w:val="36"/>
          <w:szCs w:val="36"/>
          <w:highlight w:val="lightGray"/>
        </w:rPr>
        <w:t>3</w:t>
      </w:r>
      <w:r w:rsidR="00F86614">
        <w:rPr>
          <w:sz w:val="36"/>
          <w:szCs w:val="36"/>
          <w:highlight w:val="lightGray"/>
        </w:rPr>
        <w:t xml:space="preserve">/TEB1173/TDB1133 </w:t>
      </w:r>
      <w:r w:rsidR="00A57845">
        <w:rPr>
          <w:sz w:val="36"/>
          <w:szCs w:val="36"/>
          <w:highlight w:val="lightGray"/>
        </w:rPr>
        <w:t xml:space="preserve"> </w:t>
      </w:r>
      <w:r w:rsidR="00A55074">
        <w:rPr>
          <w:sz w:val="36"/>
          <w:szCs w:val="36"/>
          <w:highlight w:val="lightGray"/>
        </w:rPr>
        <w:t>–</w:t>
      </w:r>
      <w:r w:rsidRPr="00E45730">
        <w:rPr>
          <w:sz w:val="36"/>
          <w:szCs w:val="36"/>
          <w:highlight w:val="lightGray"/>
        </w:rPr>
        <w:t xml:space="preserve"> </w:t>
      </w:r>
      <w:r w:rsidR="00F86614">
        <w:rPr>
          <w:sz w:val="36"/>
          <w:szCs w:val="36"/>
          <w:highlight w:val="lightGray"/>
        </w:rPr>
        <w:t xml:space="preserve"> </w:t>
      </w:r>
      <w:r w:rsidRPr="00E45730">
        <w:rPr>
          <w:sz w:val="36"/>
          <w:szCs w:val="36"/>
          <w:highlight w:val="lightGray"/>
        </w:rPr>
        <w:t>CN</w:t>
      </w:r>
      <w:r w:rsidR="00A55074">
        <w:rPr>
          <w:sz w:val="36"/>
          <w:szCs w:val="36"/>
          <w:highlight w:val="lightGray"/>
        </w:rPr>
        <w:t>/DCN</w:t>
      </w:r>
      <w:r w:rsidR="00B672A7">
        <w:rPr>
          <w:b/>
          <w:bCs/>
          <w:color w:val="FF0000"/>
          <w:sz w:val="36"/>
          <w:szCs w:val="36"/>
          <w:highlight w:val="lightGray"/>
        </w:rPr>
        <w:tab/>
      </w:r>
      <w:r w:rsidRPr="001A429E">
        <w:rPr>
          <w:b/>
          <w:bCs/>
          <w:color w:val="FF0000"/>
          <w:sz w:val="36"/>
          <w:szCs w:val="36"/>
          <w:highlight w:val="lightGray"/>
        </w:rPr>
        <w:tab/>
      </w:r>
      <w:r w:rsidRPr="00E45730">
        <w:rPr>
          <w:sz w:val="36"/>
          <w:szCs w:val="36"/>
          <w:highlight w:val="lightGray"/>
        </w:rPr>
        <w:tab/>
        <w:t>Test 1</w:t>
      </w:r>
    </w:p>
    <w:p w14:paraId="6DCCB9F4" w14:textId="5DBDE78D" w:rsidR="00D54C87" w:rsidRPr="00A57845" w:rsidRDefault="00D54C87" w:rsidP="00676D73">
      <w:pPr>
        <w:spacing w:after="0" w:line="240" w:lineRule="auto"/>
        <w:rPr>
          <w:b/>
          <w:bCs/>
        </w:rPr>
      </w:pPr>
      <w:r w:rsidRPr="00A57845">
        <w:rPr>
          <w:b/>
          <w:bCs/>
        </w:rPr>
        <w:t>Matric ID:</w:t>
      </w:r>
    </w:p>
    <w:p w14:paraId="5968E310" w14:textId="01646C8F" w:rsidR="00D54C87" w:rsidRPr="00A57845" w:rsidRDefault="00D54C87" w:rsidP="00676D73">
      <w:pPr>
        <w:spacing w:after="0" w:line="240" w:lineRule="auto"/>
        <w:rPr>
          <w:b/>
          <w:bCs/>
        </w:rPr>
      </w:pPr>
      <w:r w:rsidRPr="00A57845">
        <w:rPr>
          <w:b/>
          <w:bCs/>
        </w:rPr>
        <w:t>Student Name:</w:t>
      </w:r>
    </w:p>
    <w:p w14:paraId="69158F7B" w14:textId="19BF0E84" w:rsidR="00D54C87" w:rsidRDefault="00D54C87" w:rsidP="00546469">
      <w:pPr>
        <w:pStyle w:val="Heading1"/>
      </w:pPr>
      <w:r>
        <w:t>Instructions:</w:t>
      </w:r>
    </w:p>
    <w:p w14:paraId="463289E6" w14:textId="2382047F" w:rsidR="0038369C" w:rsidRDefault="0038369C" w:rsidP="00EF14BC">
      <w:pPr>
        <w:pStyle w:val="ListParagraph"/>
        <w:numPr>
          <w:ilvl w:val="0"/>
          <w:numId w:val="7"/>
        </w:numPr>
        <w:spacing w:after="0" w:line="240" w:lineRule="auto"/>
        <w:jc w:val="both"/>
      </w:pPr>
      <w:r>
        <w:t xml:space="preserve">Answer all the questions below in </w:t>
      </w:r>
      <w:r w:rsidRPr="0007589A">
        <w:rPr>
          <w:b/>
          <w:bCs/>
        </w:rPr>
        <w:t>this</w:t>
      </w:r>
      <w:r>
        <w:t xml:space="preserve"> Ms Word (.docx) file.</w:t>
      </w:r>
    </w:p>
    <w:p w14:paraId="690D1337" w14:textId="7C3D6CCB" w:rsidR="0038369C" w:rsidRDefault="0038369C" w:rsidP="00EF14BC">
      <w:pPr>
        <w:pStyle w:val="ListParagraph"/>
        <w:numPr>
          <w:ilvl w:val="0"/>
          <w:numId w:val="7"/>
        </w:numPr>
        <w:spacing w:after="0" w:line="240" w:lineRule="auto"/>
        <w:jc w:val="both"/>
      </w:pPr>
      <w:r>
        <w:t>Wherever necessary, provide screenshots to supplement your answer</w:t>
      </w:r>
      <w:r w:rsidR="00EF14BC">
        <w:t>s</w:t>
      </w:r>
      <w:r>
        <w:t>.</w:t>
      </w:r>
    </w:p>
    <w:p w14:paraId="37E7168A" w14:textId="59A7EC26" w:rsidR="0038369C" w:rsidRDefault="0038369C" w:rsidP="00EF14BC">
      <w:pPr>
        <w:pStyle w:val="ListParagraph"/>
        <w:numPr>
          <w:ilvl w:val="0"/>
          <w:numId w:val="7"/>
        </w:numPr>
        <w:spacing w:after="0" w:line="240" w:lineRule="auto"/>
        <w:jc w:val="both"/>
      </w:pPr>
      <w:r>
        <w:t xml:space="preserve">Some questions </w:t>
      </w:r>
      <w:r w:rsidR="00EF14BC">
        <w:t>r</w:t>
      </w:r>
      <w:r>
        <w:t>equire you to provide the trace file (</w:t>
      </w:r>
      <w:r w:rsidRPr="00EF14BC">
        <w:rPr>
          <w:b/>
          <w:bCs/>
        </w:rPr>
        <w:t>.pcap</w:t>
      </w:r>
      <w:r>
        <w:t>)</w:t>
      </w:r>
      <w:r w:rsidR="00EF14BC">
        <w:t>, please use the question number as the filename.</w:t>
      </w:r>
    </w:p>
    <w:p w14:paraId="7C992110" w14:textId="2A3C00CF" w:rsidR="0038369C" w:rsidRDefault="0038369C" w:rsidP="00EF14BC">
      <w:pPr>
        <w:pStyle w:val="ListParagraph"/>
        <w:numPr>
          <w:ilvl w:val="0"/>
          <w:numId w:val="7"/>
        </w:numPr>
        <w:spacing w:after="0" w:line="240" w:lineRule="auto"/>
        <w:jc w:val="both"/>
      </w:pPr>
      <w:r>
        <w:t>A network design question requires you to submit all the necessary files for eNSP that are included within a project</w:t>
      </w:r>
      <w:r w:rsidR="00EF14BC">
        <w:t>’s</w:t>
      </w:r>
      <w:r>
        <w:t xml:space="preserve"> directory</w:t>
      </w:r>
      <w:r w:rsidR="00ED797B">
        <w:t>.</w:t>
      </w:r>
    </w:p>
    <w:p w14:paraId="19BF1930" w14:textId="4DAEFA8F" w:rsidR="0038369C" w:rsidRDefault="0038369C" w:rsidP="00EF14BC">
      <w:pPr>
        <w:pStyle w:val="ListParagraph"/>
        <w:numPr>
          <w:ilvl w:val="0"/>
          <w:numId w:val="7"/>
        </w:numPr>
        <w:spacing w:after="0" w:line="240" w:lineRule="auto"/>
        <w:jc w:val="both"/>
      </w:pPr>
      <w:r w:rsidRPr="00EF14BC">
        <w:rPr>
          <w:b/>
          <w:bCs/>
        </w:rPr>
        <w:t>ALL files are to be compressed together as a zip</w:t>
      </w:r>
      <w:r w:rsidR="00F86614">
        <w:rPr>
          <w:b/>
          <w:bCs/>
        </w:rPr>
        <w:t xml:space="preserve"> </w:t>
      </w:r>
      <w:r w:rsidRPr="00EF14BC">
        <w:rPr>
          <w:b/>
          <w:bCs/>
        </w:rPr>
        <w:t xml:space="preserve">file </w:t>
      </w:r>
      <w:r w:rsidR="00EF14BC" w:rsidRPr="00EF14BC">
        <w:rPr>
          <w:b/>
          <w:bCs/>
        </w:rPr>
        <w:t>and to be uploaded to Ulearn</w:t>
      </w:r>
      <w:r w:rsidR="00EF14BC">
        <w:t>.</w:t>
      </w:r>
    </w:p>
    <w:p w14:paraId="6F91967F" w14:textId="2666E3E1" w:rsidR="00D54C87" w:rsidRDefault="0038369C" w:rsidP="00EF14BC">
      <w:pPr>
        <w:spacing w:after="0" w:line="240" w:lineRule="auto"/>
        <w:jc w:val="both"/>
      </w:pPr>
      <w:r>
        <w:t xml:space="preserve"> </w:t>
      </w:r>
    </w:p>
    <w:p w14:paraId="4527EE30" w14:textId="286FEE4C" w:rsidR="002A270D" w:rsidRDefault="00E45730" w:rsidP="00546469">
      <w:pPr>
        <w:pStyle w:val="Heading1"/>
      </w:pPr>
      <w:r>
        <w:t xml:space="preserve">Q1. </w:t>
      </w:r>
      <w:r w:rsidR="002A270D">
        <w:t xml:space="preserve">Introduction </w:t>
      </w:r>
    </w:p>
    <w:p w14:paraId="0F0DD9B5" w14:textId="2527D878" w:rsidR="00676D73" w:rsidRDefault="009D0D25" w:rsidP="002A270D">
      <w:pPr>
        <w:pStyle w:val="ListParagraph"/>
        <w:numPr>
          <w:ilvl w:val="0"/>
          <w:numId w:val="2"/>
        </w:numPr>
      </w:pPr>
      <w:r>
        <w:t>Explain the difference between</w:t>
      </w:r>
      <w:r w:rsidR="002A270D">
        <w:t xml:space="preserve"> a protocol</w:t>
      </w:r>
      <w:r>
        <w:t xml:space="preserve"> and a standard</w:t>
      </w:r>
      <w:r w:rsidR="00541FD7">
        <w:t>.</w:t>
      </w:r>
      <w:r w:rsidR="00676D73">
        <w:t xml:space="preserve"> </w:t>
      </w:r>
    </w:p>
    <w:p w14:paraId="59FFDB74" w14:textId="07F6D585" w:rsidR="002A270D" w:rsidRDefault="00676D73" w:rsidP="00676D73">
      <w:pPr>
        <w:pStyle w:val="ListParagraph"/>
        <w:jc w:val="right"/>
      </w:pPr>
      <w:r>
        <w:t>[</w:t>
      </w:r>
      <w:r w:rsidR="009D0D25">
        <w:t>4</w:t>
      </w:r>
      <w:r>
        <w:t xml:space="preserve"> marks]</w:t>
      </w:r>
    </w:p>
    <w:p w14:paraId="6796D57D" w14:textId="77777777" w:rsidR="00676D73" w:rsidRDefault="00676D73" w:rsidP="00304FDB">
      <w:pPr>
        <w:pStyle w:val="ListParagraph"/>
        <w:spacing w:after="0" w:line="240" w:lineRule="auto"/>
        <w:jc w:val="right"/>
      </w:pPr>
    </w:p>
    <w:p w14:paraId="55526154" w14:textId="52A91044" w:rsidR="00676D73" w:rsidRDefault="001E3D2B" w:rsidP="002A270D">
      <w:pPr>
        <w:pStyle w:val="ListParagraph"/>
        <w:numPr>
          <w:ilvl w:val="0"/>
          <w:numId w:val="2"/>
        </w:numPr>
      </w:pPr>
      <w:r>
        <w:t>Explain how the Internet works</w:t>
      </w:r>
      <w:r w:rsidR="002A270D">
        <w:t>.</w:t>
      </w:r>
      <w:r w:rsidR="00676D73">
        <w:t xml:space="preserve"> </w:t>
      </w:r>
    </w:p>
    <w:p w14:paraId="54953162" w14:textId="5DF23305" w:rsidR="00DC1E4B" w:rsidRDefault="00304FDB" w:rsidP="009D0D25">
      <w:pPr>
        <w:pStyle w:val="ListParagraph"/>
        <w:jc w:val="right"/>
      </w:pPr>
      <w:r>
        <w:t>[</w:t>
      </w:r>
      <w:r w:rsidR="001E3D2B">
        <w:t>8</w:t>
      </w:r>
      <w:r>
        <w:t xml:space="preserve"> marks]</w:t>
      </w:r>
    </w:p>
    <w:p w14:paraId="2F9C345D" w14:textId="77777777" w:rsidR="009D0D25" w:rsidRDefault="009D0D25" w:rsidP="009D0D25">
      <w:pPr>
        <w:pStyle w:val="ListParagraph"/>
        <w:jc w:val="right"/>
      </w:pPr>
    </w:p>
    <w:p w14:paraId="0E3B56FC" w14:textId="4C36DECA" w:rsidR="002A270D" w:rsidRDefault="00792B60" w:rsidP="002A270D">
      <w:pPr>
        <w:pStyle w:val="ListParagraph"/>
        <w:numPr>
          <w:ilvl w:val="0"/>
          <w:numId w:val="2"/>
        </w:numPr>
      </w:pPr>
      <w:r>
        <w:t xml:space="preserve">Based on these two servers </w:t>
      </w:r>
      <w:r w:rsidR="00FE763E">
        <w:rPr>
          <w:b/>
          <w:bCs/>
        </w:rPr>
        <w:t>www.u</w:t>
      </w:r>
      <w:r w:rsidRPr="00676D73">
        <w:rPr>
          <w:b/>
          <w:bCs/>
        </w:rPr>
        <w:t>tp.edu.my</w:t>
      </w:r>
      <w:r>
        <w:t xml:space="preserve"> and </w:t>
      </w:r>
      <w:r w:rsidR="000615FB">
        <w:rPr>
          <w:b/>
          <w:bCs/>
        </w:rPr>
        <w:t>u</w:t>
      </w:r>
      <w:r w:rsidR="00FE763E">
        <w:rPr>
          <w:b/>
          <w:bCs/>
        </w:rPr>
        <w:t>nikl.edu</w:t>
      </w:r>
      <w:r w:rsidR="00BC5422" w:rsidRPr="00BC5422">
        <w:rPr>
          <w:b/>
          <w:bCs/>
        </w:rPr>
        <w:t>.my</w:t>
      </w:r>
    </w:p>
    <w:p w14:paraId="5176AD55" w14:textId="27DE2D8F" w:rsidR="00AE6E50" w:rsidRDefault="009D0D25" w:rsidP="00B672A7">
      <w:pPr>
        <w:pStyle w:val="ListParagraph"/>
        <w:numPr>
          <w:ilvl w:val="0"/>
          <w:numId w:val="4"/>
        </w:numPr>
      </w:pPr>
      <w:r>
        <w:t>How</w:t>
      </w:r>
      <w:r w:rsidR="00220C41">
        <w:t xml:space="preserve"> many</w:t>
      </w:r>
      <w:r w:rsidR="00792B60">
        <w:t xml:space="preserve"> hops are required </w:t>
      </w:r>
      <w:r w:rsidR="00220C41">
        <w:t>to move packets from</w:t>
      </w:r>
      <w:r w:rsidR="00792B60">
        <w:t xml:space="preserve"> your computer to both servers</w:t>
      </w:r>
      <w:r>
        <w:t>?</w:t>
      </w:r>
    </w:p>
    <w:p w14:paraId="2CB49936" w14:textId="4EAA86D2" w:rsidR="00B2183E" w:rsidRDefault="00792B60" w:rsidP="00B672A7">
      <w:pPr>
        <w:pStyle w:val="ListParagraph"/>
        <w:numPr>
          <w:ilvl w:val="0"/>
          <w:numId w:val="4"/>
        </w:numPr>
      </w:pPr>
      <w:r>
        <w:t>Find the roundtrip time RTT fr</w:t>
      </w:r>
      <w:r w:rsidR="00220C41">
        <w:t>om your computer to</w:t>
      </w:r>
      <w:r>
        <w:t xml:space="preserve"> both servers.</w:t>
      </w:r>
    </w:p>
    <w:p w14:paraId="064E35A8" w14:textId="461EF777" w:rsidR="00C74F42" w:rsidRDefault="00792B60" w:rsidP="00B672A7">
      <w:pPr>
        <w:pStyle w:val="ListParagraph"/>
        <w:numPr>
          <w:ilvl w:val="0"/>
          <w:numId w:val="4"/>
        </w:numPr>
      </w:pPr>
      <w:r>
        <w:t>Compare the RTT for both servers if access</w:t>
      </w:r>
      <w:r w:rsidR="00D54C87">
        <w:t>ed</w:t>
      </w:r>
      <w:r>
        <w:t xml:space="preserve"> from outside of Malaysia. </w:t>
      </w:r>
    </w:p>
    <w:p w14:paraId="6973A513" w14:textId="3E7771F6" w:rsidR="00676D73" w:rsidRDefault="00676D73" w:rsidP="00792B60">
      <w:pPr>
        <w:pStyle w:val="ListParagraph"/>
        <w:numPr>
          <w:ilvl w:val="0"/>
          <w:numId w:val="4"/>
        </w:numPr>
      </w:pPr>
      <w:r>
        <w:t>Find out what IP address range are attributed to each university.</w:t>
      </w:r>
    </w:p>
    <w:p w14:paraId="2438766F" w14:textId="4A315B96" w:rsidR="00B05747" w:rsidRDefault="00220C41" w:rsidP="00173F1F">
      <w:pPr>
        <w:pStyle w:val="ListParagraph"/>
        <w:numPr>
          <w:ilvl w:val="0"/>
          <w:numId w:val="4"/>
        </w:numPr>
      </w:pPr>
      <w:r>
        <w:t>Find out what are the name servers responsible for both domains.</w:t>
      </w:r>
    </w:p>
    <w:p w14:paraId="3612C2D5" w14:textId="2FC0CCEE" w:rsidR="00792B60" w:rsidRPr="002A270D" w:rsidRDefault="00676D73" w:rsidP="00676D73">
      <w:pPr>
        <w:pStyle w:val="ListParagraph"/>
        <w:jc w:val="right"/>
      </w:pPr>
      <w:r>
        <w:t>[</w:t>
      </w:r>
      <w:r w:rsidR="00220C41">
        <w:t>10</w:t>
      </w:r>
      <w:r>
        <w:t xml:space="preserve"> marks]</w:t>
      </w:r>
    </w:p>
    <w:p w14:paraId="4CF298C2" w14:textId="5EDBD69A" w:rsidR="002A270D" w:rsidRDefault="00E45730" w:rsidP="00546469">
      <w:pPr>
        <w:pStyle w:val="Heading1"/>
      </w:pPr>
      <w:r>
        <w:t xml:space="preserve">Q2. </w:t>
      </w:r>
      <w:r w:rsidR="00B95B8B">
        <w:t>HTTP and Network Design</w:t>
      </w:r>
    </w:p>
    <w:p w14:paraId="1E7E2A25" w14:textId="2F1C93C7" w:rsidR="00EF47F0" w:rsidRDefault="001E3D2B" w:rsidP="009D0D25">
      <w:pPr>
        <w:pStyle w:val="ListParagraph"/>
        <w:numPr>
          <w:ilvl w:val="0"/>
          <w:numId w:val="8"/>
        </w:numPr>
        <w:spacing w:after="0" w:line="240" w:lineRule="auto"/>
      </w:pPr>
      <w:r>
        <w:t>B</w:t>
      </w:r>
      <w:r w:rsidR="00EF47F0">
        <w:t xml:space="preserve">ased on the </w:t>
      </w:r>
      <w:r>
        <w:t xml:space="preserve">trace </w:t>
      </w:r>
      <w:r w:rsidR="00572924">
        <w:t>file</w:t>
      </w:r>
      <w:r>
        <w:t xml:space="preserve"> </w:t>
      </w:r>
      <w:r w:rsidR="00BB67C1" w:rsidRPr="00BB67C1">
        <w:rPr>
          <w:b/>
          <w:bCs/>
        </w:rPr>
        <w:t>Q2a</w:t>
      </w:r>
      <w:r w:rsidR="00BB67C1">
        <w:t>-</w:t>
      </w:r>
      <w:r w:rsidR="00EF47F0" w:rsidRPr="009D0D25">
        <w:rPr>
          <w:b/>
          <w:bCs/>
        </w:rPr>
        <w:t>HTTP</w:t>
      </w:r>
      <w:r w:rsidR="00786515" w:rsidRPr="009D0D25">
        <w:rPr>
          <w:b/>
          <w:bCs/>
        </w:rPr>
        <w:t>-</w:t>
      </w:r>
      <w:r w:rsidR="00BB67C1" w:rsidRPr="009D0D25">
        <w:rPr>
          <w:b/>
          <w:bCs/>
        </w:rPr>
        <w:t>captured.pcap</w:t>
      </w:r>
      <w:r w:rsidR="00786515" w:rsidRPr="00933816">
        <w:t xml:space="preserve"> and the script </w:t>
      </w:r>
      <w:r w:rsidR="00BB67C1" w:rsidRPr="00BB67C1">
        <w:rPr>
          <w:b/>
          <w:bCs/>
        </w:rPr>
        <w:t>Q2a-</w:t>
      </w:r>
      <w:r w:rsidR="00786515" w:rsidRPr="009D0D25">
        <w:rPr>
          <w:b/>
          <w:bCs/>
        </w:rPr>
        <w:t xml:space="preserve">simpleHTTPServer.py </w:t>
      </w:r>
    </w:p>
    <w:p w14:paraId="56F9ACE0" w14:textId="172FEA05" w:rsidR="00EF47F0" w:rsidRDefault="00EF47F0" w:rsidP="00EF47F0">
      <w:pPr>
        <w:pStyle w:val="ListParagraph"/>
        <w:numPr>
          <w:ilvl w:val="0"/>
          <w:numId w:val="3"/>
        </w:numPr>
      </w:pPr>
      <w:r>
        <w:t>Find the IP address</w:t>
      </w:r>
      <w:r w:rsidR="00997A07">
        <w:t xml:space="preserve"> and port numbers</w:t>
      </w:r>
      <w:r>
        <w:t xml:space="preserve"> </w:t>
      </w:r>
      <w:r w:rsidR="00997A07">
        <w:t>for</w:t>
      </w:r>
      <w:r>
        <w:t xml:space="preserve"> both the client</w:t>
      </w:r>
      <w:r w:rsidRPr="00EF47F0">
        <w:t xml:space="preserve"> </w:t>
      </w:r>
      <w:r>
        <w:t>and server</w:t>
      </w:r>
      <w:r w:rsidR="001F188A">
        <w:t xml:space="preserve">. </w:t>
      </w:r>
    </w:p>
    <w:p w14:paraId="7FB58C92" w14:textId="627B456F" w:rsidR="00EF47F0" w:rsidRDefault="001F188A" w:rsidP="00EF47F0">
      <w:pPr>
        <w:pStyle w:val="ListParagraph"/>
        <w:numPr>
          <w:ilvl w:val="0"/>
          <w:numId w:val="3"/>
        </w:numPr>
      </w:pPr>
      <w:r>
        <w:t>Describe the filter you use to show only packets that are relevant to the above application.</w:t>
      </w:r>
    </w:p>
    <w:p w14:paraId="0A221611" w14:textId="3764464A" w:rsidR="00C568A3" w:rsidRDefault="00CE01F8" w:rsidP="009D0D25">
      <w:pPr>
        <w:pStyle w:val="ListParagraph"/>
        <w:numPr>
          <w:ilvl w:val="0"/>
          <w:numId w:val="3"/>
        </w:numPr>
      </w:pPr>
      <w:r>
        <w:t xml:space="preserve">Create a new capture file that contains only the relevant packets </w:t>
      </w:r>
      <w:r w:rsidR="009D0D25">
        <w:t xml:space="preserve">to the above application </w:t>
      </w:r>
      <w:r>
        <w:t xml:space="preserve">and name it </w:t>
      </w:r>
      <w:bookmarkStart w:id="0" w:name="_Hlk45213559"/>
      <w:r w:rsidR="00BB67C1" w:rsidRPr="00BB67C1">
        <w:rPr>
          <w:b/>
          <w:bCs/>
        </w:rPr>
        <w:t>Q2a-</w:t>
      </w:r>
      <w:r w:rsidR="00786515" w:rsidRPr="00676D73">
        <w:rPr>
          <w:b/>
          <w:bCs/>
        </w:rPr>
        <w:t>HTTP</w:t>
      </w:r>
      <w:r w:rsidR="00786515">
        <w:rPr>
          <w:b/>
          <w:bCs/>
        </w:rPr>
        <w:t>-</w:t>
      </w:r>
      <w:r w:rsidRPr="00A8517F">
        <w:rPr>
          <w:b/>
          <w:bCs/>
        </w:rPr>
        <w:t>filtered.pcap</w:t>
      </w:r>
      <w:bookmarkEnd w:id="0"/>
      <w:r>
        <w:t>.</w:t>
      </w:r>
    </w:p>
    <w:p w14:paraId="04B2A690" w14:textId="6285616D" w:rsidR="001F188A" w:rsidRDefault="001F188A" w:rsidP="00EF47F0">
      <w:pPr>
        <w:pStyle w:val="ListParagraph"/>
        <w:numPr>
          <w:ilvl w:val="0"/>
          <w:numId w:val="3"/>
        </w:numPr>
      </w:pPr>
      <w:r>
        <w:t xml:space="preserve">Identify which packets are involved in the </w:t>
      </w:r>
      <w:r w:rsidR="007B5BC9">
        <w:t xml:space="preserve">establishment of the connection. </w:t>
      </w:r>
    </w:p>
    <w:p w14:paraId="4F9E9B92" w14:textId="6F397192" w:rsidR="007B5BC9" w:rsidRDefault="007B5BC9" w:rsidP="00EF47F0">
      <w:pPr>
        <w:pStyle w:val="ListParagraph"/>
        <w:numPr>
          <w:ilvl w:val="0"/>
          <w:numId w:val="3"/>
        </w:numPr>
      </w:pPr>
      <w:r>
        <w:t>Identify which packets are involved in the tear down of the connection.</w:t>
      </w:r>
    </w:p>
    <w:p w14:paraId="574864EE" w14:textId="0353A6E0" w:rsidR="007E512D" w:rsidRDefault="006316E9" w:rsidP="00C423BA">
      <w:pPr>
        <w:pStyle w:val="ListParagraph"/>
        <w:numPr>
          <w:ilvl w:val="0"/>
          <w:numId w:val="3"/>
        </w:numPr>
      </w:pPr>
      <w:r>
        <w:t xml:space="preserve">Extract the content of the communication and save it in an HTML file named </w:t>
      </w:r>
      <w:r w:rsidR="00BB67C1" w:rsidRPr="00BB67C1">
        <w:rPr>
          <w:b/>
          <w:bCs/>
        </w:rPr>
        <w:t>Q2a-</w:t>
      </w:r>
      <w:r w:rsidRPr="00BB67C1">
        <w:rPr>
          <w:b/>
          <w:bCs/>
        </w:rPr>
        <w:t>content.html</w:t>
      </w:r>
    </w:p>
    <w:p w14:paraId="156B1F01" w14:textId="4CFFA593" w:rsidR="00A17D67" w:rsidRDefault="00786515" w:rsidP="00EF47F0">
      <w:pPr>
        <w:pStyle w:val="ListParagraph"/>
        <w:numPr>
          <w:ilvl w:val="0"/>
          <w:numId w:val="3"/>
        </w:numPr>
      </w:pPr>
      <w:r>
        <w:t>Determine the version of HTTP protocol that is/are used in the conversation.</w:t>
      </w:r>
    </w:p>
    <w:p w14:paraId="067FE9C6" w14:textId="27CE43EB" w:rsidR="00786515" w:rsidRDefault="00786515" w:rsidP="00EF47F0">
      <w:pPr>
        <w:pStyle w:val="ListParagraph"/>
        <w:numPr>
          <w:ilvl w:val="0"/>
          <w:numId w:val="3"/>
        </w:numPr>
      </w:pPr>
      <w:r>
        <w:t>Determine if the HTTP connection is persistent or non-persistent.</w:t>
      </w:r>
    </w:p>
    <w:p w14:paraId="2A8BD59D" w14:textId="3B359BD8" w:rsidR="00676D73" w:rsidRDefault="00676D73" w:rsidP="00676D73">
      <w:pPr>
        <w:pStyle w:val="ListParagraph"/>
        <w:jc w:val="right"/>
      </w:pPr>
      <w:r>
        <w:t>[2</w:t>
      </w:r>
      <w:r w:rsidR="009D0D25">
        <w:t>4</w:t>
      </w:r>
      <w:r>
        <w:t xml:space="preserve"> marks]</w:t>
      </w:r>
    </w:p>
    <w:p w14:paraId="12A8775A" w14:textId="77777777" w:rsidR="00BB67C1" w:rsidRDefault="00BB67C1" w:rsidP="00676D73">
      <w:pPr>
        <w:pStyle w:val="ListParagraph"/>
        <w:jc w:val="right"/>
      </w:pPr>
    </w:p>
    <w:p w14:paraId="1136BB1F" w14:textId="14629EDC" w:rsidR="009C3309" w:rsidRDefault="001E3D2B" w:rsidP="00765657">
      <w:pPr>
        <w:pStyle w:val="ListParagraph"/>
        <w:numPr>
          <w:ilvl w:val="0"/>
          <w:numId w:val="8"/>
        </w:numPr>
        <w:spacing w:after="0" w:line="240" w:lineRule="auto"/>
      </w:pPr>
      <w:r>
        <w:t xml:space="preserve">Design </w:t>
      </w:r>
      <w:r w:rsidR="009C3309">
        <w:t xml:space="preserve">using </w:t>
      </w:r>
      <w:r w:rsidR="009C3309" w:rsidRPr="004C0098">
        <w:rPr>
          <w:b/>
          <w:bCs/>
        </w:rPr>
        <w:t>eNSP</w:t>
      </w:r>
      <w:r w:rsidR="009C3309">
        <w:t xml:space="preserve">, </w:t>
      </w:r>
      <w:r>
        <w:t xml:space="preserve">a </w:t>
      </w:r>
      <w:r w:rsidR="00B95B8B">
        <w:t>corporate</w:t>
      </w:r>
      <w:r>
        <w:t xml:space="preserve"> network </w:t>
      </w:r>
      <w:r w:rsidR="00B95B8B">
        <w:t>that connects a headquarters to two branch offices. For routing you may use either static routing or dynamic routing (OSPF). Have at least one end device in each of the branches and one server in the headquarters.</w:t>
      </w:r>
    </w:p>
    <w:p w14:paraId="40267FAD" w14:textId="0227463E" w:rsidR="001E3D2B" w:rsidRDefault="009C3309" w:rsidP="00765657">
      <w:pPr>
        <w:pStyle w:val="ListParagraph"/>
        <w:numPr>
          <w:ilvl w:val="0"/>
          <w:numId w:val="3"/>
        </w:numPr>
      </w:pPr>
      <w:r>
        <w:lastRenderedPageBreak/>
        <w:t xml:space="preserve">Prove that the hosts within the network </w:t>
      </w:r>
      <w:r w:rsidR="00B95B8B">
        <w:t xml:space="preserve">are able to communicate with each other by capturing the screenshot of their communications. </w:t>
      </w:r>
    </w:p>
    <w:p w14:paraId="37BE70DF" w14:textId="7E177576" w:rsidR="00B95B8B" w:rsidRDefault="00B95B8B" w:rsidP="00765657">
      <w:pPr>
        <w:pStyle w:val="ListParagraph"/>
        <w:numPr>
          <w:ilvl w:val="0"/>
          <w:numId w:val="3"/>
        </w:numPr>
      </w:pPr>
      <w:r>
        <w:t xml:space="preserve">Prove that your </w:t>
      </w:r>
      <w:r w:rsidR="00ED797B">
        <w:t xml:space="preserve">network traffic can still be routed correctly in the event of a link failure between any of the branches. </w:t>
      </w:r>
    </w:p>
    <w:p w14:paraId="0C368A77" w14:textId="0E926353" w:rsidR="009C3309" w:rsidRDefault="009D0D25" w:rsidP="00765657">
      <w:pPr>
        <w:pStyle w:val="ListParagraph"/>
        <w:numPr>
          <w:ilvl w:val="0"/>
          <w:numId w:val="3"/>
        </w:numPr>
      </w:pPr>
      <w:r>
        <w:t xml:space="preserve">Save all the configurations in the topology and compile the whole project in a single zip file and name it </w:t>
      </w:r>
      <w:r w:rsidR="00BB67C1" w:rsidRPr="00BB67C1">
        <w:rPr>
          <w:b/>
          <w:bCs/>
        </w:rPr>
        <w:t>Q2b-</w:t>
      </w:r>
      <w:r w:rsidR="00ED797B">
        <w:rPr>
          <w:b/>
          <w:bCs/>
        </w:rPr>
        <w:t>CorporateNet</w:t>
      </w:r>
      <w:r w:rsidRPr="00BB67C1">
        <w:rPr>
          <w:b/>
          <w:bCs/>
        </w:rPr>
        <w:t>.zip</w:t>
      </w:r>
      <w:r w:rsidR="00BB67C1">
        <w:rPr>
          <w:b/>
          <w:bCs/>
        </w:rPr>
        <w:t>.</w:t>
      </w:r>
    </w:p>
    <w:p w14:paraId="3495907A" w14:textId="2C34D27E" w:rsidR="009D0D25" w:rsidRDefault="009D0D25" w:rsidP="009D0D25">
      <w:pPr>
        <w:pStyle w:val="ListParagraph"/>
        <w:jc w:val="right"/>
      </w:pPr>
      <w:r>
        <w:t>[18 marks]</w:t>
      </w:r>
    </w:p>
    <w:p w14:paraId="0CD336A7" w14:textId="77777777" w:rsidR="009C3309" w:rsidRPr="00EF47F0" w:rsidRDefault="009C3309" w:rsidP="001E3D2B">
      <w:pPr>
        <w:pStyle w:val="ListParagraph"/>
        <w:jc w:val="both"/>
      </w:pPr>
    </w:p>
    <w:p w14:paraId="1F0623C0" w14:textId="49FAEA91" w:rsidR="00546469" w:rsidRDefault="00E45730" w:rsidP="00546469">
      <w:pPr>
        <w:pStyle w:val="Heading1"/>
      </w:pPr>
      <w:r>
        <w:t xml:space="preserve">Q3. </w:t>
      </w:r>
      <w:r w:rsidR="00546469">
        <w:t>Transport Layer</w:t>
      </w:r>
      <w:r w:rsidR="00B95B8B">
        <w:t xml:space="preserve"> and Application Design</w:t>
      </w:r>
    </w:p>
    <w:p w14:paraId="4FE6D3BB" w14:textId="1FC18E72" w:rsidR="0069201A" w:rsidRDefault="0069201A" w:rsidP="0069201A">
      <w:pPr>
        <w:pStyle w:val="ListParagraph"/>
        <w:numPr>
          <w:ilvl w:val="0"/>
          <w:numId w:val="6"/>
        </w:numPr>
      </w:pPr>
      <w:r>
        <w:t xml:space="preserve">Based on the trace file </w:t>
      </w:r>
      <w:r w:rsidR="00BB67C1" w:rsidRPr="00BB67C1">
        <w:rPr>
          <w:b/>
          <w:bCs/>
        </w:rPr>
        <w:t>Q3a-</w:t>
      </w:r>
      <w:r>
        <w:rPr>
          <w:b/>
          <w:bCs/>
        </w:rPr>
        <w:t>qo</w:t>
      </w:r>
      <w:r w:rsidR="007815D2">
        <w:rPr>
          <w:b/>
          <w:bCs/>
        </w:rPr>
        <w:t>td-multi-client</w:t>
      </w:r>
      <w:r w:rsidRPr="0069201A">
        <w:rPr>
          <w:b/>
          <w:bCs/>
        </w:rPr>
        <w:t>.p</w:t>
      </w:r>
      <w:r w:rsidR="007815D2">
        <w:rPr>
          <w:b/>
          <w:bCs/>
        </w:rPr>
        <w:t>cap</w:t>
      </w:r>
      <w:r>
        <w:t xml:space="preserve"> </w:t>
      </w:r>
      <w:r w:rsidR="007815D2">
        <w:t xml:space="preserve">answer the following questions: </w:t>
      </w:r>
    </w:p>
    <w:p w14:paraId="4B6885B4" w14:textId="09EAB571" w:rsidR="007815D2" w:rsidRDefault="007815D2" w:rsidP="007815D2">
      <w:pPr>
        <w:pStyle w:val="ListParagraph"/>
        <w:numPr>
          <w:ilvl w:val="0"/>
          <w:numId w:val="3"/>
        </w:numPr>
      </w:pPr>
      <w:r>
        <w:t>Determine the transport layer protocol that was used by the application.</w:t>
      </w:r>
    </w:p>
    <w:p w14:paraId="6C3293B0" w14:textId="1878DADA" w:rsidR="007815D2" w:rsidRDefault="007815D2" w:rsidP="007815D2">
      <w:pPr>
        <w:pStyle w:val="ListParagraph"/>
        <w:numPr>
          <w:ilvl w:val="0"/>
          <w:numId w:val="3"/>
        </w:numPr>
      </w:pPr>
      <w:r>
        <w:t>Determine the number of client and server that were captured in the trace file.</w:t>
      </w:r>
    </w:p>
    <w:p w14:paraId="0C3F60D5" w14:textId="52539972" w:rsidR="007815D2" w:rsidRDefault="007815D2" w:rsidP="007815D2">
      <w:pPr>
        <w:pStyle w:val="ListParagraph"/>
        <w:numPr>
          <w:ilvl w:val="0"/>
          <w:numId w:val="3"/>
        </w:numPr>
      </w:pPr>
      <w:r>
        <w:t>Determine the server port number and the client’s port numbers.</w:t>
      </w:r>
    </w:p>
    <w:p w14:paraId="02FAC970" w14:textId="6BF25676" w:rsidR="007815D2" w:rsidRDefault="007815D2" w:rsidP="007815D2">
      <w:pPr>
        <w:pStyle w:val="ListParagraph"/>
        <w:numPr>
          <w:ilvl w:val="0"/>
          <w:numId w:val="3"/>
        </w:numPr>
      </w:pPr>
      <w:r>
        <w:t>Determine if multiplexing and demultiplexing ha</w:t>
      </w:r>
      <w:r w:rsidR="008B24CC">
        <w:t>ve</w:t>
      </w:r>
      <w:r>
        <w:t xml:space="preserve"> been used at the transport layer.</w:t>
      </w:r>
    </w:p>
    <w:p w14:paraId="004B8322" w14:textId="48E54ECA" w:rsidR="00201B3B" w:rsidRDefault="00201B3B" w:rsidP="00173F1F">
      <w:pPr>
        <w:pStyle w:val="ListParagraph"/>
        <w:spacing w:after="0" w:line="240" w:lineRule="auto"/>
        <w:jc w:val="right"/>
      </w:pPr>
      <w:r>
        <w:t>[12 marks]</w:t>
      </w:r>
    </w:p>
    <w:p w14:paraId="41FADC6B" w14:textId="77777777" w:rsidR="0069201A" w:rsidRDefault="0069201A" w:rsidP="0069201A"/>
    <w:p w14:paraId="2F40FDBD" w14:textId="4687C3F9" w:rsidR="0069201A" w:rsidRDefault="0063191A" w:rsidP="0007589A">
      <w:pPr>
        <w:pStyle w:val="ListParagraph"/>
        <w:numPr>
          <w:ilvl w:val="0"/>
          <w:numId w:val="6"/>
        </w:numPr>
      </w:pPr>
      <w:r>
        <w:t xml:space="preserve">Write a </w:t>
      </w:r>
      <w:r w:rsidR="0092290B">
        <w:t xml:space="preserve">set of client </w:t>
      </w:r>
      <w:r w:rsidR="00765657">
        <w:t xml:space="preserve">and </w:t>
      </w:r>
      <w:r w:rsidR="0092290B">
        <w:t xml:space="preserve">server </w:t>
      </w:r>
      <w:r w:rsidR="0069201A">
        <w:t xml:space="preserve">programs in python </w:t>
      </w:r>
      <w:r w:rsidR="009D0D25">
        <w:t xml:space="preserve">named </w:t>
      </w:r>
      <w:r w:rsidR="00BB67C1" w:rsidRPr="00BB67C1">
        <w:rPr>
          <w:b/>
          <w:bCs/>
        </w:rPr>
        <w:t>Q3b-</w:t>
      </w:r>
      <w:r w:rsidR="0007589A">
        <w:rPr>
          <w:b/>
          <w:bCs/>
        </w:rPr>
        <w:t>MsgBoardServer</w:t>
      </w:r>
      <w:r w:rsidR="00E6261C" w:rsidRPr="007815D2">
        <w:rPr>
          <w:b/>
          <w:bCs/>
        </w:rPr>
        <w:t>.py</w:t>
      </w:r>
      <w:r w:rsidR="00E6261C">
        <w:t xml:space="preserve"> </w:t>
      </w:r>
      <w:r w:rsidR="0069201A">
        <w:t xml:space="preserve">and </w:t>
      </w:r>
      <w:r w:rsidR="00BB67C1" w:rsidRPr="00BB67C1">
        <w:rPr>
          <w:b/>
          <w:bCs/>
        </w:rPr>
        <w:t>Q3b-</w:t>
      </w:r>
      <w:r w:rsidR="0007589A">
        <w:rPr>
          <w:b/>
          <w:bCs/>
        </w:rPr>
        <w:t>MsgBoard</w:t>
      </w:r>
      <w:r w:rsidR="0069201A" w:rsidRPr="007815D2">
        <w:rPr>
          <w:b/>
          <w:bCs/>
        </w:rPr>
        <w:t>Client.py</w:t>
      </w:r>
      <w:r w:rsidR="0069201A">
        <w:t xml:space="preserve"> t</w:t>
      </w:r>
      <w:r>
        <w:t>hat</w:t>
      </w:r>
      <w:r w:rsidR="0069201A">
        <w:t xml:space="preserve"> </w:t>
      </w:r>
      <w:r w:rsidR="0007589A">
        <w:t xml:space="preserve">will allow users to post or view messages that will appear on </w:t>
      </w:r>
      <w:r w:rsidR="00173F1F">
        <w:t>a</w:t>
      </w:r>
      <w:r w:rsidR="0007589A">
        <w:t xml:space="preserve"> “Message Board” – to simulate an </w:t>
      </w:r>
      <w:r w:rsidR="00C833B4">
        <w:t>physical</w:t>
      </w:r>
      <w:r w:rsidR="0007589A">
        <w:t xml:space="preserve"> message board that is normally put up on various establishments such as schools and universities. Below are some conditions that the system (client/server) needs to </w:t>
      </w:r>
      <w:r w:rsidR="0069201A">
        <w:t>fulfil</w:t>
      </w:r>
      <w:r w:rsidR="0007589A">
        <w:t>:</w:t>
      </w:r>
      <w:r w:rsidR="0069201A">
        <w:t xml:space="preserve"> </w:t>
      </w:r>
    </w:p>
    <w:p w14:paraId="5A1410D7" w14:textId="6780B33A" w:rsidR="0063191A" w:rsidRDefault="00201B3B" w:rsidP="00E6261C">
      <w:pPr>
        <w:pStyle w:val="ListParagraph"/>
        <w:numPr>
          <w:ilvl w:val="0"/>
          <w:numId w:val="3"/>
        </w:numPr>
      </w:pPr>
      <w:r>
        <w:t>The</w:t>
      </w:r>
      <w:r w:rsidR="004574CC">
        <w:t xml:space="preserve"> client and server</w:t>
      </w:r>
      <w:r>
        <w:t xml:space="preserve"> make use of </w:t>
      </w:r>
      <w:r w:rsidR="0007589A">
        <w:t>TCP</w:t>
      </w:r>
      <w:r>
        <w:t xml:space="preserve"> transport layer protocol.</w:t>
      </w:r>
    </w:p>
    <w:p w14:paraId="20C02AB5" w14:textId="072EA41F" w:rsidR="00201B3B" w:rsidRDefault="00201B3B" w:rsidP="00E6261C">
      <w:pPr>
        <w:pStyle w:val="ListParagraph"/>
        <w:numPr>
          <w:ilvl w:val="0"/>
          <w:numId w:val="3"/>
        </w:numPr>
      </w:pPr>
      <w:r>
        <w:t xml:space="preserve">When the server </w:t>
      </w:r>
      <w:r w:rsidR="004574CC">
        <w:t xml:space="preserve">is </w:t>
      </w:r>
      <w:r>
        <w:t>run</w:t>
      </w:r>
      <w:r w:rsidR="004574CC">
        <w:t>,</w:t>
      </w:r>
      <w:r>
        <w:t xml:space="preserve"> it waits for </w:t>
      </w:r>
      <w:r w:rsidR="0007589A">
        <w:t xml:space="preserve">a </w:t>
      </w:r>
      <w:r>
        <w:t xml:space="preserve">client to </w:t>
      </w:r>
      <w:r w:rsidR="0007589A">
        <w:t>connect</w:t>
      </w:r>
      <w:r>
        <w:t xml:space="preserve">. </w:t>
      </w:r>
    </w:p>
    <w:p w14:paraId="53106BCF" w14:textId="1982CEFF" w:rsidR="004574CC" w:rsidRDefault="004574CC" w:rsidP="00E6261C">
      <w:pPr>
        <w:pStyle w:val="ListParagraph"/>
        <w:numPr>
          <w:ilvl w:val="0"/>
          <w:numId w:val="3"/>
        </w:numPr>
      </w:pPr>
      <w:r>
        <w:t>A user (connected using the client application) who wants to post a message needs to</w:t>
      </w:r>
      <w:r w:rsidR="0007589A">
        <w:t xml:space="preserve"> supply a </w:t>
      </w:r>
      <w:r w:rsidR="003F3D55">
        <w:t xml:space="preserve">set of </w:t>
      </w:r>
      <w:r w:rsidR="0007589A">
        <w:t xml:space="preserve">username and password to the server before it is allowed to post any </w:t>
      </w:r>
      <w:r>
        <w:t>message on the message board.</w:t>
      </w:r>
    </w:p>
    <w:p w14:paraId="254D8B16" w14:textId="5FA74B1C" w:rsidR="0063191A" w:rsidRDefault="003F3D55" w:rsidP="00E6261C">
      <w:pPr>
        <w:pStyle w:val="ListParagraph"/>
        <w:numPr>
          <w:ilvl w:val="0"/>
          <w:numId w:val="3"/>
        </w:numPr>
      </w:pPr>
      <w:r>
        <w:t>U</w:t>
      </w:r>
      <w:r w:rsidR="004574CC">
        <w:t>ser</w:t>
      </w:r>
      <w:r>
        <w:t>s</w:t>
      </w:r>
      <w:r w:rsidR="004574CC">
        <w:t xml:space="preserve"> who only wants to view the message board </w:t>
      </w:r>
      <w:r>
        <w:t xml:space="preserve">need </w:t>
      </w:r>
      <w:r>
        <w:t>not any</w:t>
      </w:r>
      <w:r w:rsidR="004574CC">
        <w:t xml:space="preserve"> username or password.</w:t>
      </w:r>
    </w:p>
    <w:p w14:paraId="53E1C0C0" w14:textId="0358E377" w:rsidR="00E6261C" w:rsidRDefault="00173F1F" w:rsidP="00E6261C">
      <w:pPr>
        <w:pStyle w:val="ListParagraph"/>
        <w:numPr>
          <w:ilvl w:val="0"/>
          <w:numId w:val="3"/>
        </w:numPr>
      </w:pPr>
      <w:r>
        <w:t>The content of the message board is sent to the requesting client in clear text.</w:t>
      </w:r>
    </w:p>
    <w:p w14:paraId="26358F20" w14:textId="3D4AABA7" w:rsidR="0038369C" w:rsidRDefault="0038369C" w:rsidP="0038369C">
      <w:pPr>
        <w:pStyle w:val="ListParagraph"/>
      </w:pPr>
      <w:r>
        <w:t xml:space="preserve">Capture the communication between the client and server </w:t>
      </w:r>
      <w:r w:rsidR="00765657">
        <w:t>to</w:t>
      </w:r>
      <w:r>
        <w:t xml:space="preserve"> prove that your system works and save the packets as </w:t>
      </w:r>
      <w:r w:rsidR="00BB67C1" w:rsidRPr="00BB67C1">
        <w:rPr>
          <w:b/>
          <w:bCs/>
        </w:rPr>
        <w:t>Q3b-</w:t>
      </w:r>
      <w:r w:rsidR="00173F1F">
        <w:rPr>
          <w:b/>
          <w:bCs/>
        </w:rPr>
        <w:t>MsgBoard</w:t>
      </w:r>
      <w:r w:rsidRPr="0038369C">
        <w:rPr>
          <w:b/>
          <w:bCs/>
        </w:rPr>
        <w:t>Capture.pcap</w:t>
      </w:r>
      <w:r>
        <w:t>. Make sure to provide some explanation for the python codes that you have written.</w:t>
      </w:r>
    </w:p>
    <w:p w14:paraId="4C2997DD" w14:textId="104D1EA0" w:rsidR="00676D73" w:rsidRDefault="00676D73" w:rsidP="00676D73">
      <w:pPr>
        <w:pStyle w:val="ListParagraph"/>
        <w:jc w:val="right"/>
      </w:pPr>
      <w:r>
        <w:t>[2</w:t>
      </w:r>
      <w:r w:rsidR="00304FDB">
        <w:t>0</w:t>
      </w:r>
      <w:r>
        <w:t xml:space="preserve"> marks]</w:t>
      </w:r>
    </w:p>
    <w:p w14:paraId="799C9373" w14:textId="77777777" w:rsidR="00765657" w:rsidRDefault="00765657" w:rsidP="00676D73">
      <w:pPr>
        <w:pStyle w:val="ListParagraph"/>
        <w:jc w:val="right"/>
      </w:pPr>
    </w:p>
    <w:p w14:paraId="3617A480" w14:textId="1EC8F467" w:rsidR="00765657" w:rsidRDefault="00765657" w:rsidP="00765657">
      <w:pPr>
        <w:pStyle w:val="ListParagraph"/>
        <w:numPr>
          <w:ilvl w:val="0"/>
          <w:numId w:val="6"/>
        </w:numPr>
        <w:jc w:val="both"/>
      </w:pPr>
      <w:r>
        <w:t xml:space="preserve">Draw a </w:t>
      </w:r>
      <w:r w:rsidRPr="00A55074">
        <w:rPr>
          <w:b/>
          <w:bCs/>
        </w:rPr>
        <w:t>finite state machine</w:t>
      </w:r>
      <w:r>
        <w:t xml:space="preserve"> (FSM) to formally describe how your </w:t>
      </w:r>
      <w:r w:rsidR="00A8290C">
        <w:t>MsgBoard</w:t>
      </w:r>
      <w:r>
        <w:t xml:space="preserve"> Application Layer Protocol</w:t>
      </w:r>
      <w:r w:rsidR="00593B9B">
        <w:t xml:space="preserve"> in </w:t>
      </w:r>
      <w:r w:rsidR="00593B9B" w:rsidRPr="00B578BC">
        <w:rPr>
          <w:b/>
          <w:bCs/>
        </w:rPr>
        <w:t>Q3.b</w:t>
      </w:r>
      <w:r>
        <w:t xml:space="preserve"> works.</w:t>
      </w:r>
    </w:p>
    <w:p w14:paraId="02B7F4C6" w14:textId="2FB3EE3C" w:rsidR="008B1325" w:rsidRDefault="00765657" w:rsidP="00173F1F">
      <w:pPr>
        <w:pStyle w:val="ListParagraph"/>
        <w:jc w:val="right"/>
      </w:pPr>
      <w:r>
        <w:t>[4 marks]</w:t>
      </w:r>
    </w:p>
    <w:p w14:paraId="24C74DB6" w14:textId="77777777" w:rsidR="00173F1F" w:rsidRDefault="00173F1F" w:rsidP="00173F1F">
      <w:pPr>
        <w:pStyle w:val="ListParagraph"/>
        <w:jc w:val="right"/>
      </w:pPr>
    </w:p>
    <w:p w14:paraId="3FC90E7E" w14:textId="33FA4B67" w:rsidR="008B1325" w:rsidRPr="008B1325" w:rsidRDefault="008B1325" w:rsidP="008B1325">
      <w:pPr>
        <w:pStyle w:val="ListParagraph"/>
        <w:pBdr>
          <w:top w:val="single" w:sz="4" w:space="1" w:color="auto"/>
          <w:left w:val="single" w:sz="4" w:space="4" w:color="auto"/>
          <w:bottom w:val="single" w:sz="4" w:space="1" w:color="auto"/>
          <w:right w:val="single" w:sz="4" w:space="4" w:color="auto"/>
        </w:pBdr>
        <w:jc w:val="both"/>
        <w:rPr>
          <w:b/>
          <w:bCs/>
        </w:rPr>
      </w:pPr>
      <w:r w:rsidRPr="008B1325">
        <w:rPr>
          <w:b/>
          <w:bCs/>
        </w:rPr>
        <w:t>Checklist of files to be submitted (all compressed in a zip file)</w:t>
      </w:r>
    </w:p>
    <w:p w14:paraId="7C2DDE4D" w14:textId="47BB8FE9" w:rsidR="008B1325" w:rsidRDefault="0098505B" w:rsidP="008B1325">
      <w:pPr>
        <w:pStyle w:val="ListParagraph"/>
        <w:numPr>
          <w:ilvl w:val="0"/>
          <w:numId w:val="9"/>
        </w:numPr>
        <w:pBdr>
          <w:top w:val="single" w:sz="4" w:space="1" w:color="auto"/>
          <w:left w:val="single" w:sz="4" w:space="4" w:color="auto"/>
          <w:bottom w:val="single" w:sz="4" w:space="1" w:color="auto"/>
          <w:right w:val="single" w:sz="4" w:space="4" w:color="auto"/>
        </w:pBdr>
        <w:jc w:val="both"/>
      </w:pPr>
      <w:r>
        <w:rPr>
          <w:b/>
          <w:bCs/>
        </w:rPr>
        <w:t>CN-DCN</w:t>
      </w:r>
      <w:r w:rsidR="008B1325" w:rsidRPr="008B1325">
        <w:rPr>
          <w:b/>
          <w:bCs/>
        </w:rPr>
        <w:t xml:space="preserve"> TEST1.docx (with answers</w:t>
      </w:r>
      <w:r w:rsidR="008B1325">
        <w:t>)</w:t>
      </w:r>
    </w:p>
    <w:p w14:paraId="61963B79" w14:textId="7C56E984" w:rsidR="008B1325" w:rsidRPr="008B1325" w:rsidRDefault="008B1325" w:rsidP="008B1325">
      <w:pPr>
        <w:pStyle w:val="ListParagraph"/>
        <w:numPr>
          <w:ilvl w:val="0"/>
          <w:numId w:val="9"/>
        </w:numPr>
        <w:pBdr>
          <w:top w:val="single" w:sz="4" w:space="1" w:color="auto"/>
          <w:left w:val="single" w:sz="4" w:space="4" w:color="auto"/>
          <w:bottom w:val="single" w:sz="4" w:space="1" w:color="auto"/>
          <w:right w:val="single" w:sz="4" w:space="4" w:color="auto"/>
        </w:pBdr>
        <w:jc w:val="both"/>
      </w:pPr>
      <w:r w:rsidRPr="00BB67C1">
        <w:rPr>
          <w:b/>
          <w:bCs/>
        </w:rPr>
        <w:t>Q2a-</w:t>
      </w:r>
      <w:r w:rsidRPr="00676D73">
        <w:rPr>
          <w:b/>
          <w:bCs/>
        </w:rPr>
        <w:t>HTTP</w:t>
      </w:r>
      <w:r>
        <w:rPr>
          <w:b/>
          <w:bCs/>
        </w:rPr>
        <w:t>-</w:t>
      </w:r>
      <w:r w:rsidRPr="00A8517F">
        <w:rPr>
          <w:b/>
          <w:bCs/>
        </w:rPr>
        <w:t>filtered.pcap</w:t>
      </w:r>
    </w:p>
    <w:p w14:paraId="2D495AE0" w14:textId="4F364E43" w:rsidR="008B1325" w:rsidRPr="008B1325" w:rsidRDefault="008B1325" w:rsidP="008B1325">
      <w:pPr>
        <w:pStyle w:val="ListParagraph"/>
        <w:numPr>
          <w:ilvl w:val="0"/>
          <w:numId w:val="9"/>
        </w:numPr>
        <w:pBdr>
          <w:top w:val="single" w:sz="4" w:space="1" w:color="auto"/>
          <w:left w:val="single" w:sz="4" w:space="4" w:color="auto"/>
          <w:bottom w:val="single" w:sz="4" w:space="1" w:color="auto"/>
          <w:right w:val="single" w:sz="4" w:space="4" w:color="auto"/>
        </w:pBdr>
        <w:jc w:val="both"/>
      </w:pPr>
      <w:r w:rsidRPr="00BB67C1">
        <w:rPr>
          <w:b/>
          <w:bCs/>
        </w:rPr>
        <w:t>Q2a-content.html</w:t>
      </w:r>
    </w:p>
    <w:p w14:paraId="1C8D309E" w14:textId="77777777" w:rsidR="00ED797B" w:rsidRPr="00ED797B" w:rsidRDefault="00ED797B" w:rsidP="008B1325">
      <w:pPr>
        <w:pStyle w:val="ListParagraph"/>
        <w:numPr>
          <w:ilvl w:val="0"/>
          <w:numId w:val="9"/>
        </w:numPr>
        <w:pBdr>
          <w:top w:val="single" w:sz="4" w:space="1" w:color="auto"/>
          <w:left w:val="single" w:sz="4" w:space="4" w:color="auto"/>
          <w:bottom w:val="single" w:sz="4" w:space="1" w:color="auto"/>
          <w:right w:val="single" w:sz="4" w:space="4" w:color="auto"/>
        </w:pBdr>
        <w:jc w:val="both"/>
      </w:pPr>
      <w:r w:rsidRPr="00BB67C1">
        <w:rPr>
          <w:b/>
          <w:bCs/>
        </w:rPr>
        <w:t>Q2b-</w:t>
      </w:r>
      <w:r>
        <w:rPr>
          <w:b/>
          <w:bCs/>
        </w:rPr>
        <w:t>CorporateNet</w:t>
      </w:r>
      <w:r w:rsidRPr="00BB67C1">
        <w:rPr>
          <w:b/>
          <w:bCs/>
        </w:rPr>
        <w:t>.zip</w:t>
      </w:r>
      <w:r w:rsidRPr="00BB67C1">
        <w:rPr>
          <w:b/>
          <w:bCs/>
        </w:rPr>
        <w:t xml:space="preserve"> </w:t>
      </w:r>
    </w:p>
    <w:p w14:paraId="3468A8EC" w14:textId="23F08915" w:rsidR="008B1325" w:rsidRPr="008B1325" w:rsidRDefault="008B1325" w:rsidP="008B1325">
      <w:pPr>
        <w:pStyle w:val="ListParagraph"/>
        <w:numPr>
          <w:ilvl w:val="0"/>
          <w:numId w:val="9"/>
        </w:numPr>
        <w:pBdr>
          <w:top w:val="single" w:sz="4" w:space="1" w:color="auto"/>
          <w:left w:val="single" w:sz="4" w:space="4" w:color="auto"/>
          <w:bottom w:val="single" w:sz="4" w:space="1" w:color="auto"/>
          <w:right w:val="single" w:sz="4" w:space="4" w:color="auto"/>
        </w:pBdr>
        <w:jc w:val="both"/>
      </w:pPr>
      <w:r w:rsidRPr="00BB67C1">
        <w:rPr>
          <w:b/>
          <w:bCs/>
        </w:rPr>
        <w:t>Q3b-</w:t>
      </w:r>
      <w:r w:rsidR="00ED797B" w:rsidRPr="00ED797B">
        <w:rPr>
          <w:b/>
          <w:bCs/>
        </w:rPr>
        <w:t xml:space="preserve"> </w:t>
      </w:r>
      <w:r w:rsidR="00ED797B">
        <w:rPr>
          <w:b/>
          <w:bCs/>
        </w:rPr>
        <w:t>MsgBoardServer</w:t>
      </w:r>
      <w:r w:rsidR="00ED797B" w:rsidRPr="007815D2">
        <w:rPr>
          <w:b/>
          <w:bCs/>
        </w:rPr>
        <w:t>.py</w:t>
      </w:r>
    </w:p>
    <w:p w14:paraId="6F08C2D0" w14:textId="6EB151AB" w:rsidR="008B1325" w:rsidRPr="003F3D55" w:rsidRDefault="008B1325" w:rsidP="008B1325">
      <w:pPr>
        <w:pStyle w:val="ListParagraph"/>
        <w:numPr>
          <w:ilvl w:val="0"/>
          <w:numId w:val="9"/>
        </w:numPr>
        <w:pBdr>
          <w:top w:val="single" w:sz="4" w:space="1" w:color="auto"/>
          <w:left w:val="single" w:sz="4" w:space="4" w:color="auto"/>
          <w:bottom w:val="single" w:sz="4" w:space="1" w:color="auto"/>
          <w:right w:val="single" w:sz="4" w:space="4" w:color="auto"/>
        </w:pBdr>
        <w:jc w:val="both"/>
      </w:pPr>
      <w:r w:rsidRPr="00BB67C1">
        <w:rPr>
          <w:b/>
          <w:bCs/>
        </w:rPr>
        <w:t>Q3b-</w:t>
      </w:r>
      <w:r w:rsidR="00ED797B" w:rsidRPr="00ED797B">
        <w:rPr>
          <w:b/>
          <w:bCs/>
        </w:rPr>
        <w:t xml:space="preserve"> </w:t>
      </w:r>
      <w:r w:rsidR="00ED797B">
        <w:rPr>
          <w:b/>
          <w:bCs/>
        </w:rPr>
        <w:t>MsgBoard</w:t>
      </w:r>
      <w:r w:rsidR="00ED797B" w:rsidRPr="007815D2">
        <w:rPr>
          <w:b/>
          <w:bCs/>
        </w:rPr>
        <w:t>Client.py</w:t>
      </w:r>
    </w:p>
    <w:p w14:paraId="72DB139A" w14:textId="70066948" w:rsidR="003F3D55" w:rsidRDefault="003F3D55" w:rsidP="001F1828">
      <w:pPr>
        <w:pStyle w:val="ListParagraph"/>
        <w:numPr>
          <w:ilvl w:val="0"/>
          <w:numId w:val="9"/>
        </w:numPr>
        <w:pBdr>
          <w:top w:val="single" w:sz="4" w:space="1" w:color="auto"/>
          <w:left w:val="single" w:sz="4" w:space="4" w:color="auto"/>
          <w:bottom w:val="single" w:sz="4" w:space="1" w:color="auto"/>
          <w:right w:val="single" w:sz="4" w:space="4" w:color="auto"/>
        </w:pBdr>
        <w:jc w:val="both"/>
      </w:pPr>
      <w:r w:rsidRPr="003F3D55">
        <w:rPr>
          <w:b/>
          <w:bCs/>
        </w:rPr>
        <w:t>Q3b-</w:t>
      </w:r>
      <w:r w:rsidRPr="003F3D55">
        <w:rPr>
          <w:b/>
          <w:bCs/>
        </w:rPr>
        <w:t>MsgBoardCapture</w:t>
      </w:r>
      <w:r w:rsidRPr="003F3D55">
        <w:rPr>
          <w:b/>
          <w:bCs/>
        </w:rPr>
        <w:t>.p</w:t>
      </w:r>
      <w:r w:rsidRPr="003F3D55">
        <w:rPr>
          <w:b/>
          <w:bCs/>
        </w:rPr>
        <w:t>cap</w:t>
      </w:r>
    </w:p>
    <w:sectPr w:rsidR="003F3D5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110B0E"/>
    <w:multiLevelType w:val="hybridMultilevel"/>
    <w:tmpl w:val="B5DA2036"/>
    <w:lvl w:ilvl="0" w:tplc="7B947F08">
      <w:start w:val="1"/>
      <w:numFmt w:val="bullet"/>
      <w:lvlText w:val="-"/>
      <w:lvlJc w:val="left"/>
      <w:pPr>
        <w:ind w:left="1080" w:hanging="360"/>
      </w:pPr>
      <w:rPr>
        <w:rFonts w:ascii="Calibri" w:eastAsiaTheme="minorHAnsi" w:hAnsi="Calibri" w:cs="Calibri"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1" w15:restartNumberingAfterBreak="0">
    <w:nsid w:val="2C600B71"/>
    <w:multiLevelType w:val="hybridMultilevel"/>
    <w:tmpl w:val="53E83BF4"/>
    <w:lvl w:ilvl="0" w:tplc="4BF8F8B8">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 w15:restartNumberingAfterBreak="0">
    <w:nsid w:val="376B30DC"/>
    <w:multiLevelType w:val="hybridMultilevel"/>
    <w:tmpl w:val="E328376E"/>
    <w:lvl w:ilvl="0" w:tplc="4D460BCC">
      <w:start w:val="1"/>
      <w:numFmt w:val="bullet"/>
      <w:lvlText w:val="-"/>
      <w:lvlJc w:val="left"/>
      <w:pPr>
        <w:ind w:left="1080" w:hanging="360"/>
      </w:pPr>
      <w:rPr>
        <w:rFonts w:ascii="Calibri" w:eastAsiaTheme="minorHAnsi" w:hAnsi="Calibri" w:cs="Calibri"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 w15:restartNumberingAfterBreak="0">
    <w:nsid w:val="4DF206C0"/>
    <w:multiLevelType w:val="hybridMultilevel"/>
    <w:tmpl w:val="20CCBC3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6C4150CA"/>
    <w:multiLevelType w:val="hybridMultilevel"/>
    <w:tmpl w:val="DFF6890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72306737"/>
    <w:multiLevelType w:val="hybridMultilevel"/>
    <w:tmpl w:val="D41AA5E6"/>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742923CB"/>
    <w:multiLevelType w:val="hybridMultilevel"/>
    <w:tmpl w:val="08224D54"/>
    <w:lvl w:ilvl="0" w:tplc="3B00B868">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7A944EF1"/>
    <w:multiLevelType w:val="hybridMultilevel"/>
    <w:tmpl w:val="CBE221DC"/>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7E4D2452"/>
    <w:multiLevelType w:val="hybridMultilevel"/>
    <w:tmpl w:val="F266D0D2"/>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6"/>
  </w:num>
  <w:num w:numId="2">
    <w:abstractNumId w:val="7"/>
  </w:num>
  <w:num w:numId="3">
    <w:abstractNumId w:val="0"/>
  </w:num>
  <w:num w:numId="4">
    <w:abstractNumId w:val="2"/>
  </w:num>
  <w:num w:numId="5">
    <w:abstractNumId w:val="4"/>
  </w:num>
  <w:num w:numId="6">
    <w:abstractNumId w:val="8"/>
  </w:num>
  <w:num w:numId="7">
    <w:abstractNumId w:val="3"/>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MTIzMbUwMjc3MjNS0lEKTi0uzszPAykwrQUAkicYLywAAAA="/>
  </w:docVars>
  <w:rsids>
    <w:rsidRoot w:val="00546469"/>
    <w:rsid w:val="000019F6"/>
    <w:rsid w:val="000137F0"/>
    <w:rsid w:val="000176D8"/>
    <w:rsid w:val="00034148"/>
    <w:rsid w:val="000615FB"/>
    <w:rsid w:val="0007589A"/>
    <w:rsid w:val="000A7FF3"/>
    <w:rsid w:val="000D425A"/>
    <w:rsid w:val="00136C81"/>
    <w:rsid w:val="00152CD1"/>
    <w:rsid w:val="00173F1F"/>
    <w:rsid w:val="0018695C"/>
    <w:rsid w:val="001A1986"/>
    <w:rsid w:val="001A429E"/>
    <w:rsid w:val="001B7F2F"/>
    <w:rsid w:val="001C324E"/>
    <w:rsid w:val="001D3D06"/>
    <w:rsid w:val="001E3D2B"/>
    <w:rsid w:val="001F188A"/>
    <w:rsid w:val="00201B3B"/>
    <w:rsid w:val="00220C41"/>
    <w:rsid w:val="00282075"/>
    <w:rsid w:val="002A270D"/>
    <w:rsid w:val="002C26F1"/>
    <w:rsid w:val="002E2151"/>
    <w:rsid w:val="002E6B64"/>
    <w:rsid w:val="00304FDB"/>
    <w:rsid w:val="0033614F"/>
    <w:rsid w:val="0038369C"/>
    <w:rsid w:val="003D7085"/>
    <w:rsid w:val="003F0A82"/>
    <w:rsid w:val="003F3D55"/>
    <w:rsid w:val="00404137"/>
    <w:rsid w:val="00410128"/>
    <w:rsid w:val="00426765"/>
    <w:rsid w:val="004574CC"/>
    <w:rsid w:val="00473FBC"/>
    <w:rsid w:val="004A2A67"/>
    <w:rsid w:val="004C0098"/>
    <w:rsid w:val="00511DD8"/>
    <w:rsid w:val="00541FD7"/>
    <w:rsid w:val="00546469"/>
    <w:rsid w:val="00572924"/>
    <w:rsid w:val="005738FD"/>
    <w:rsid w:val="00593B9B"/>
    <w:rsid w:val="005B3DDD"/>
    <w:rsid w:val="006272F1"/>
    <w:rsid w:val="006316E9"/>
    <w:rsid w:val="0063191A"/>
    <w:rsid w:val="00676D73"/>
    <w:rsid w:val="0069201A"/>
    <w:rsid w:val="006B088E"/>
    <w:rsid w:val="00702F8E"/>
    <w:rsid w:val="00704090"/>
    <w:rsid w:val="007128F8"/>
    <w:rsid w:val="007144CC"/>
    <w:rsid w:val="00737982"/>
    <w:rsid w:val="0074238C"/>
    <w:rsid w:val="00755693"/>
    <w:rsid w:val="007623EC"/>
    <w:rsid w:val="00765657"/>
    <w:rsid w:val="00767F00"/>
    <w:rsid w:val="007815D2"/>
    <w:rsid w:val="00786515"/>
    <w:rsid w:val="00792B60"/>
    <w:rsid w:val="007B5BC9"/>
    <w:rsid w:val="007E512D"/>
    <w:rsid w:val="008856A3"/>
    <w:rsid w:val="008963ED"/>
    <w:rsid w:val="008B1325"/>
    <w:rsid w:val="008B24CC"/>
    <w:rsid w:val="0092290B"/>
    <w:rsid w:val="00933816"/>
    <w:rsid w:val="009722C0"/>
    <w:rsid w:val="0098505B"/>
    <w:rsid w:val="00997954"/>
    <w:rsid w:val="00997A07"/>
    <w:rsid w:val="009A0004"/>
    <w:rsid w:val="009A28B3"/>
    <w:rsid w:val="009B14B1"/>
    <w:rsid w:val="009C3309"/>
    <w:rsid w:val="009D0D25"/>
    <w:rsid w:val="00A17D67"/>
    <w:rsid w:val="00A34A3F"/>
    <w:rsid w:val="00A402B1"/>
    <w:rsid w:val="00A45417"/>
    <w:rsid w:val="00A55074"/>
    <w:rsid w:val="00A57845"/>
    <w:rsid w:val="00A8290C"/>
    <w:rsid w:val="00A8517F"/>
    <w:rsid w:val="00AD6211"/>
    <w:rsid w:val="00AE6E50"/>
    <w:rsid w:val="00AF2DF0"/>
    <w:rsid w:val="00B05747"/>
    <w:rsid w:val="00B2183E"/>
    <w:rsid w:val="00B43848"/>
    <w:rsid w:val="00B578BC"/>
    <w:rsid w:val="00B672A7"/>
    <w:rsid w:val="00B7118F"/>
    <w:rsid w:val="00B95B8B"/>
    <w:rsid w:val="00BB67C1"/>
    <w:rsid w:val="00BC5422"/>
    <w:rsid w:val="00C12394"/>
    <w:rsid w:val="00C27F7A"/>
    <w:rsid w:val="00C423BA"/>
    <w:rsid w:val="00C448F0"/>
    <w:rsid w:val="00C557D2"/>
    <w:rsid w:val="00C568A3"/>
    <w:rsid w:val="00C62F9B"/>
    <w:rsid w:val="00C66FEB"/>
    <w:rsid w:val="00C74F42"/>
    <w:rsid w:val="00C81C7C"/>
    <w:rsid w:val="00C833B4"/>
    <w:rsid w:val="00CB2FE5"/>
    <w:rsid w:val="00CB3062"/>
    <w:rsid w:val="00CE01F8"/>
    <w:rsid w:val="00CE7103"/>
    <w:rsid w:val="00D34E7F"/>
    <w:rsid w:val="00D54C87"/>
    <w:rsid w:val="00D5615A"/>
    <w:rsid w:val="00D63C14"/>
    <w:rsid w:val="00D95F5F"/>
    <w:rsid w:val="00DC1E4B"/>
    <w:rsid w:val="00E03195"/>
    <w:rsid w:val="00E262F4"/>
    <w:rsid w:val="00E359C8"/>
    <w:rsid w:val="00E4039E"/>
    <w:rsid w:val="00E45730"/>
    <w:rsid w:val="00E5004C"/>
    <w:rsid w:val="00E6261C"/>
    <w:rsid w:val="00EB3DC7"/>
    <w:rsid w:val="00EB493E"/>
    <w:rsid w:val="00ED797B"/>
    <w:rsid w:val="00EF14BC"/>
    <w:rsid w:val="00EF47F0"/>
    <w:rsid w:val="00F86614"/>
    <w:rsid w:val="00FD1221"/>
    <w:rsid w:val="00FE0E30"/>
    <w:rsid w:val="00FE763E"/>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0CF09"/>
  <w15:chartTrackingRefBased/>
  <w15:docId w15:val="{184AC725-7C72-48DE-9412-D39C0FE8C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64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646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46469"/>
    <w:pPr>
      <w:ind w:left="720"/>
      <w:contextualSpacing/>
    </w:pPr>
  </w:style>
  <w:style w:type="character" w:styleId="Hyperlink">
    <w:name w:val="Hyperlink"/>
    <w:basedOn w:val="DefaultParagraphFont"/>
    <w:uiPriority w:val="99"/>
    <w:semiHidden/>
    <w:unhideWhenUsed/>
    <w:rsid w:val="00282075"/>
    <w:rPr>
      <w:color w:val="0000FF"/>
      <w:u w:val="single"/>
    </w:rPr>
  </w:style>
  <w:style w:type="paragraph" w:styleId="HTMLPreformatted">
    <w:name w:val="HTML Preformatted"/>
    <w:basedOn w:val="Normal"/>
    <w:link w:val="HTMLPreformattedChar"/>
    <w:uiPriority w:val="99"/>
    <w:semiHidden/>
    <w:unhideWhenUsed/>
    <w:rsid w:val="002C26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2C26F1"/>
    <w:rPr>
      <w:rFonts w:ascii="Courier New" w:eastAsia="Times New Roman" w:hAnsi="Courier New" w:cs="Courier New"/>
      <w:sz w:val="20"/>
      <w:szCs w:val="20"/>
      <w:lang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8114564">
      <w:bodyDiv w:val="1"/>
      <w:marLeft w:val="0"/>
      <w:marRight w:val="0"/>
      <w:marTop w:val="0"/>
      <w:marBottom w:val="0"/>
      <w:divBdr>
        <w:top w:val="none" w:sz="0" w:space="0" w:color="auto"/>
        <w:left w:val="none" w:sz="0" w:space="0" w:color="auto"/>
        <w:bottom w:val="none" w:sz="0" w:space="0" w:color="auto"/>
        <w:right w:val="none" w:sz="0" w:space="0" w:color="auto"/>
      </w:divBdr>
    </w:div>
    <w:div w:id="1940211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2</Pages>
  <Words>663</Words>
  <Characters>378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Sani</dc:creator>
  <cp:keywords/>
  <dc:description/>
  <cp:lastModifiedBy>Abdullah Sani B A Rahman (ACAD/UTP)</cp:lastModifiedBy>
  <cp:revision>13</cp:revision>
  <dcterms:created xsi:type="dcterms:W3CDTF">2021-02-19T08:27:00Z</dcterms:created>
  <dcterms:modified xsi:type="dcterms:W3CDTF">2021-02-19T09:59:00Z</dcterms:modified>
</cp:coreProperties>
</file>